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63231025" w:rsidR="00721653" w:rsidRPr="007F384D" w:rsidRDefault="006A2542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7E6C3F">
              <w:rPr>
                <w:szCs w:val="28"/>
              </w:rPr>
              <w:t>9</w:t>
            </w:r>
            <w:r w:rsidR="00F73105">
              <w:rPr>
                <w:szCs w:val="28"/>
              </w:rPr>
              <w:t>.</w:t>
            </w:r>
            <w:r w:rsidR="0079040C">
              <w:rPr>
                <w:szCs w:val="28"/>
              </w:rPr>
              <w:t>1</w:t>
            </w:r>
            <w:r>
              <w:rPr>
                <w:szCs w:val="28"/>
              </w:rPr>
              <w:t>1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32EF765D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5A746C">
                              <w:t>v</w:t>
                            </w:r>
                            <w:r w:rsidR="005A746C" w:rsidRPr="005A746C">
                              <w:t>zájomn</w:t>
                            </w:r>
                            <w:r w:rsidR="005A746C">
                              <w:t>ým</w:t>
                            </w:r>
                            <w:r w:rsidR="005A746C" w:rsidRPr="005A746C">
                              <w:t xml:space="preserve"> hospitáci</w:t>
                            </w:r>
                            <w:r w:rsidR="005A746C">
                              <w:t>ám</w:t>
                            </w:r>
                            <w:r w:rsidR="005A746C" w:rsidRPr="005A746C">
                              <w:t xml:space="preserve"> na hodinách </w:t>
                            </w:r>
                            <w:r w:rsidR="00C13C92" w:rsidRPr="00C13C92">
                              <w:t xml:space="preserve">v rámci odborných predmetov v AJ </w:t>
                            </w:r>
                            <w:r w:rsidR="005E7551">
                              <w:t>(</w:t>
                            </w:r>
                            <w:r w:rsidR="00552926">
                              <w:t>ekonomika a podnikanie, úvod do makroekonómie, tovaroznalectvo</w:t>
                            </w:r>
                            <w:r w:rsidR="00067F0D">
                              <w:t>, právo a podnikanie, odborná príprava v anglickom jazyku</w:t>
                            </w:r>
                            <w:r w:rsidR="005E7551">
                              <w:t>)</w:t>
                            </w:r>
                            <w:r w:rsidR="006A2542">
                              <w:t>, s dôrazom kladeným na nových kolegov</w:t>
                            </w:r>
                            <w:r w:rsidR="005E7551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32EF765D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5A746C">
                        <w:t>v</w:t>
                      </w:r>
                      <w:r w:rsidR="005A746C" w:rsidRPr="005A746C">
                        <w:t>zájomn</w:t>
                      </w:r>
                      <w:r w:rsidR="005A746C">
                        <w:t>ým</w:t>
                      </w:r>
                      <w:r w:rsidR="005A746C" w:rsidRPr="005A746C">
                        <w:t xml:space="preserve"> hospitáci</w:t>
                      </w:r>
                      <w:r w:rsidR="005A746C">
                        <w:t>ám</w:t>
                      </w:r>
                      <w:r w:rsidR="005A746C" w:rsidRPr="005A746C">
                        <w:t xml:space="preserve"> na hodinách </w:t>
                      </w:r>
                      <w:r w:rsidR="00C13C92" w:rsidRPr="00C13C92">
                        <w:t xml:space="preserve">v rámci odborných predmetov v AJ </w:t>
                      </w:r>
                      <w:r w:rsidR="005E7551">
                        <w:t>(</w:t>
                      </w:r>
                      <w:r w:rsidR="00552926">
                        <w:t>ekonomika a podnikanie, úvod do makroekonómie, tovaroznalectvo</w:t>
                      </w:r>
                      <w:r w:rsidR="00067F0D">
                        <w:t>, právo a podnikanie, odborná príprava v anglickom jazyku</w:t>
                      </w:r>
                      <w:r w:rsidR="005E7551">
                        <w:t>)</w:t>
                      </w:r>
                      <w:r w:rsidR="006A2542">
                        <w:t>, s dôrazom kladeným na nových kolegov</w:t>
                      </w:r>
                      <w:r w:rsidR="005E7551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43977D68" w14:textId="27EA0E9F" w:rsidR="00380CC0" w:rsidRDefault="009C05AA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</w:t>
      </w:r>
      <w:r w:rsidR="005A746C">
        <w:rPr>
          <w:b w:val="0"/>
          <w:bCs w:val="0"/>
        </w:rPr>
        <w:t>o</w:t>
      </w:r>
      <w:r w:rsidR="006A2542">
        <w:rPr>
          <w:b w:val="0"/>
          <w:bCs w:val="0"/>
        </w:rPr>
        <w:t> spôsobe hospitácií a ich význame pre nových kolegov</w:t>
      </w:r>
      <w:r w:rsidR="00380CC0" w:rsidRPr="00380CC0">
        <w:rPr>
          <w:b w:val="0"/>
          <w:bCs w:val="0"/>
        </w:rPr>
        <w:t>,</w:t>
      </w:r>
    </w:p>
    <w:p w14:paraId="47A57508" w14:textId="03FCD0C6" w:rsidR="00C13C92" w:rsidRPr="009C05AA" w:rsidRDefault="006A2542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zostavenie správneho postupu pri hospitácii u nových kolegov, a to tak, aby bol výstup </w:t>
      </w:r>
      <w:r>
        <w:rPr>
          <w:b w:val="0"/>
          <w:bCs w:val="0"/>
        </w:rPr>
        <w:br/>
        <w:t xml:space="preserve">z hospitácie motivačný a prínosný, a nie zastrašujúci a </w:t>
      </w:r>
      <w:proofErr w:type="spellStart"/>
      <w:r>
        <w:rPr>
          <w:b w:val="0"/>
          <w:bCs w:val="0"/>
        </w:rPr>
        <w:t>demotivačný</w:t>
      </w:r>
      <w:proofErr w:type="spellEnd"/>
      <w:r w:rsidR="00C13C92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0DE594" w14:textId="0C7E2310" w:rsidR="00721653" w:rsidRDefault="00C13C92" w:rsidP="006A2542">
      <w:pPr>
        <w:pStyle w:val="Odsekzoznamu"/>
        <w:tabs>
          <w:tab w:val="left" w:pos="1329"/>
          <w:tab w:val="left" w:pos="1330"/>
        </w:tabs>
        <w:spacing w:before="91"/>
        <w:ind w:left="970" w:firstLine="0"/>
      </w:pPr>
      <w:r>
        <w:rPr>
          <w:bCs/>
        </w:rPr>
        <w:t xml:space="preserve">Členovia pedagogického klubu sa </w:t>
      </w:r>
      <w:r w:rsidR="006A2542">
        <w:rPr>
          <w:bCs/>
        </w:rPr>
        <w:t>zhodli</w:t>
      </w:r>
      <w:r>
        <w:rPr>
          <w:bCs/>
        </w:rPr>
        <w:t xml:space="preserve">, že </w:t>
      </w:r>
      <w:r w:rsidR="005A746C">
        <w:rPr>
          <w:bCs/>
        </w:rPr>
        <w:t xml:space="preserve">hospitácie </w:t>
      </w:r>
      <w:r w:rsidR="006A2542">
        <w:rPr>
          <w:bCs/>
        </w:rPr>
        <w:t xml:space="preserve">u nových kolegov by mali pôsobiť tak, </w:t>
      </w:r>
      <w:r w:rsidR="00EF60EC">
        <w:rPr>
          <w:bCs/>
        </w:rPr>
        <w:br/>
      </w:r>
      <w:r w:rsidR="006A2542">
        <w:rPr>
          <w:bCs/>
        </w:rPr>
        <w:t>aby ich motivovali ku kontinuálnemu zlepšovanie a nie aby ich zastrašili. Je totiž potrebné poukazovať na pozitíva a následne naznačiť oblasti vhodné pre zlepšenie, lebo len takýmto spôsobom bude hospitačná činnosť užitočná.</w:t>
      </w:r>
    </w:p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1AAD7508" w:rsidR="00721653" w:rsidRPr="00686CE6" w:rsidRDefault="006A2542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7E6C3F">
              <w:rPr>
                <w:szCs w:val="28"/>
              </w:rPr>
              <w:t>9</w:t>
            </w:r>
            <w:r w:rsidR="00F73105">
              <w:rPr>
                <w:szCs w:val="28"/>
              </w:rPr>
              <w:t>.</w:t>
            </w:r>
            <w:r w:rsidR="0079040C">
              <w:rPr>
                <w:szCs w:val="28"/>
              </w:rPr>
              <w:t>1</w:t>
            </w:r>
            <w:r>
              <w:rPr>
                <w:szCs w:val="28"/>
              </w:rPr>
              <w:t>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469F1D8C" w:rsidR="00721653" w:rsidRPr="00686CE6" w:rsidRDefault="006A2542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7E6C3F">
              <w:rPr>
                <w:szCs w:val="28"/>
              </w:rPr>
              <w:t>9</w:t>
            </w:r>
            <w:r w:rsidR="00F73105">
              <w:rPr>
                <w:szCs w:val="28"/>
              </w:rPr>
              <w:t>.</w:t>
            </w:r>
            <w:r w:rsidR="0079040C">
              <w:rPr>
                <w:szCs w:val="28"/>
              </w:rPr>
              <w:t>1</w:t>
            </w:r>
            <w:r>
              <w:rPr>
                <w:szCs w:val="28"/>
              </w:rPr>
              <w:t>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F69384C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6A2542">
        <w:t>0</w:t>
      </w:r>
      <w:r w:rsidR="007E6C3F">
        <w:t>9</w:t>
      </w:r>
      <w:r w:rsidR="00686CE6">
        <w:t>.</w:t>
      </w:r>
      <w:r w:rsidR="0079040C">
        <w:t>1</w:t>
      </w:r>
      <w:r w:rsidR="006A2542">
        <w:t>1</w:t>
      </w:r>
      <w:r w:rsidR="00E11A5E">
        <w:t>.</w:t>
      </w:r>
      <w:r w:rsidR="00686CE6">
        <w:t>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237ED9D7" w:rsidR="004E7B6B" w:rsidRDefault="005A746C">
      <w:r>
        <w:rPr>
          <w:noProof/>
        </w:rPr>
        <w:drawing>
          <wp:inline distT="0" distB="0" distL="0" distR="0" wp14:anchorId="5477C899" wp14:editId="5F0B6AA0">
            <wp:extent cx="6165849" cy="4624386"/>
            <wp:effectExtent l="0" t="0" r="6985" b="508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ok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49" cy="462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4579A693" w:rsidR="00552926" w:rsidRPr="00686CE6" w:rsidRDefault="005A746C">
      <w:r>
        <w:rPr>
          <w:noProof/>
        </w:rPr>
        <w:lastRenderedPageBreak/>
        <w:drawing>
          <wp:inline distT="0" distB="0" distL="0" distR="0" wp14:anchorId="66F82C2B" wp14:editId="1372C704">
            <wp:extent cx="6165849" cy="4624386"/>
            <wp:effectExtent l="0" t="0" r="6985" b="508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49" cy="462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MqwFAFUa2hQtAAAA"/>
  </w:docVars>
  <w:rsids>
    <w:rsidRoot w:val="00721653"/>
    <w:rsid w:val="000037AC"/>
    <w:rsid w:val="0002585B"/>
    <w:rsid w:val="00067F0D"/>
    <w:rsid w:val="000B2C51"/>
    <w:rsid w:val="00126D6C"/>
    <w:rsid w:val="00135AFE"/>
    <w:rsid w:val="001F114F"/>
    <w:rsid w:val="0029676A"/>
    <w:rsid w:val="00315CB7"/>
    <w:rsid w:val="00380CC0"/>
    <w:rsid w:val="00444D0A"/>
    <w:rsid w:val="0046082F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86CE6"/>
    <w:rsid w:val="006A2542"/>
    <w:rsid w:val="007009BB"/>
    <w:rsid w:val="00706082"/>
    <w:rsid w:val="00721653"/>
    <w:rsid w:val="00765965"/>
    <w:rsid w:val="007853A5"/>
    <w:rsid w:val="0079040C"/>
    <w:rsid w:val="007E31E7"/>
    <w:rsid w:val="007E6C3F"/>
    <w:rsid w:val="007F384D"/>
    <w:rsid w:val="0080377C"/>
    <w:rsid w:val="008B446A"/>
    <w:rsid w:val="00947F75"/>
    <w:rsid w:val="009C05AA"/>
    <w:rsid w:val="009C1B60"/>
    <w:rsid w:val="009F6522"/>
    <w:rsid w:val="00C021E6"/>
    <w:rsid w:val="00C13C92"/>
    <w:rsid w:val="00C54BA8"/>
    <w:rsid w:val="00CE3338"/>
    <w:rsid w:val="00D1723D"/>
    <w:rsid w:val="00D912D9"/>
    <w:rsid w:val="00DB486D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11</cp:revision>
  <cp:lastPrinted>2021-07-07T11:34:00Z</cp:lastPrinted>
  <dcterms:created xsi:type="dcterms:W3CDTF">2021-07-07T11:45:00Z</dcterms:created>
  <dcterms:modified xsi:type="dcterms:W3CDTF">2021-12-01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